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1B8B8C" w14:textId="77777777" w:rsidR="008B272C" w:rsidRDefault="008B272C" w:rsidP="008B272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mixed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=bn201806M_model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noclprin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noitprin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covtes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66C5495B" w14:textId="77777777" w:rsidR="008B272C" w:rsidRDefault="008B272C" w:rsidP="008B272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clas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_id;</w:t>
      </w:r>
    </w:p>
    <w:p w14:paraId="399C1D8C" w14:textId="77777777" w:rsidR="008B272C" w:rsidRDefault="008B272C" w:rsidP="008B272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model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h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= time time*time time*time*time /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olutio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cl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df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bw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35265682" w14:textId="77777777" w:rsidR="008B272C" w:rsidRDefault="008B272C" w:rsidP="008B272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rando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intercept time /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ubjec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=_id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yp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oep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 </w:t>
      </w:r>
    </w:p>
    <w:p w14:paraId="31635D05" w14:textId="1AD17A1E" w:rsidR="008B272C" w:rsidRDefault="008B272C" w:rsidP="008B272C"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  <w:bookmarkStart w:id="0" w:name="_GoBack"/>
      <w:bookmarkEnd w:id="0"/>
    </w:p>
    <w:p w14:paraId="565C5726" w14:textId="29A94A0F" w:rsidR="008B272C" w:rsidRDefault="008B272C">
      <w:r>
        <w:rPr>
          <w:noProof/>
        </w:rPr>
        <w:drawing>
          <wp:inline distT="0" distB="0" distL="0" distR="0" wp14:anchorId="5E8AE6C2" wp14:editId="11C37AFE">
            <wp:extent cx="5305425" cy="17335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305425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B272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aunPenh">
    <w:panose1 w:val="01010101010101010101"/>
    <w:charset w:val="00"/>
    <w:family w:val="auto"/>
    <w:pitch w:val="variable"/>
    <w:sig w:usb0="00000003" w:usb1="00000000" w:usb2="0001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oolBoran">
    <w:panose1 w:val="020B0100010101010101"/>
    <w:charset w:val="00"/>
    <w:family w:val="swiss"/>
    <w:pitch w:val="variable"/>
    <w:sig w:usb0="8000000F" w:usb1="0000204A" w:usb2="0001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1tjQ0NDWzMABCIyUdpeDU4uLM/DyQAsNaAC0nW+EsAAAA"/>
  </w:docVars>
  <w:rsids>
    <w:rsidRoot w:val="008B272C"/>
    <w:rsid w:val="008B272C"/>
    <w:rsid w:val="00AE6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0E2417"/>
  <w15:chartTrackingRefBased/>
  <w15:docId w15:val="{84FE80F2-D312-48A4-AD2D-F7C2B9D05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36"/>
        <w:lang w:val="en-CA" w:eastAsia="en-US" w:bidi="km-K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</Words>
  <Characters>16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n Sok</dc:creator>
  <cp:keywords/>
  <dc:description/>
  <cp:lastModifiedBy>Phan Sok</cp:lastModifiedBy>
  <cp:revision>1</cp:revision>
  <dcterms:created xsi:type="dcterms:W3CDTF">2018-06-27T02:11:00Z</dcterms:created>
  <dcterms:modified xsi:type="dcterms:W3CDTF">2018-06-27T02:12:00Z</dcterms:modified>
</cp:coreProperties>
</file>